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3CBA78B"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9772E">
              <w:rPr>
                <w:color w:val="404040" w:themeColor="text1" w:themeTint="BF"/>
              </w:rPr>
              <w:t>2</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5E7918E2" w:rsidR="0063651F" w:rsidRPr="00D95DB0" w:rsidRDefault="0069772E" w:rsidP="00D95DB0">
            <w:pPr>
              <w:pStyle w:val="Body"/>
              <w:spacing w:before="60" w:after="60" w:line="240" w:lineRule="auto"/>
              <w:rPr>
                <w:color w:val="404040" w:themeColor="text1" w:themeTint="BF"/>
              </w:rPr>
            </w:pPr>
            <w:r>
              <w:rPr>
                <w:color w:val="404040" w:themeColor="text1" w:themeTint="BF"/>
              </w:rPr>
              <w:t>2-Dec-2019</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Rowbotham,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799E31C2"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738F8A6B" w14:textId="77777777" w:rsidR="002E3C5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ongoing gas testing is performed</w:t>
            </w:r>
            <w:r w:rsidR="00B2773B">
              <w:rPr>
                <w:rFonts w:ascii="Arial" w:eastAsiaTheme="minorEastAsia" w:hAnsi="Arial" w:cs="Arial"/>
                <w:color w:val="404040" w:themeColor="text1" w:themeTint="BF"/>
                <w:sz w:val="20"/>
                <w:szCs w:val="20"/>
                <w:lang w:val="en-AU"/>
              </w:rPr>
              <w:t>.</w:t>
            </w:r>
          </w:p>
          <w:p w14:paraId="143EB409" w14:textId="1251267A" w:rsidR="00B2773B" w:rsidRPr="00D95DB0" w:rsidRDefault="00B2773B"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sheave checked for DROP’s prior to lifting.</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Running In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lastRenderedPageBreak/>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DD301F9" w14:textId="77777777" w:rsidR="002E3C50"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p w14:paraId="5A2FAC7F" w14:textId="18FD6AFF" w:rsidR="00C74FE4" w:rsidRPr="007C74DF" w:rsidRDefault="00C74F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HA meter used during final gauge check inside HA area</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TapRoot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94C06" w14:textId="77777777" w:rsidR="00D778F2" w:rsidRDefault="00D778F2" w:rsidP="000E736D">
      <w:r>
        <w:separator/>
      </w:r>
    </w:p>
    <w:p w14:paraId="4B765F64" w14:textId="77777777" w:rsidR="00D778F2" w:rsidRDefault="00D778F2"/>
  </w:endnote>
  <w:endnote w:type="continuationSeparator" w:id="0">
    <w:p w14:paraId="1ACE1AE2" w14:textId="77777777" w:rsidR="00D778F2" w:rsidRDefault="00D778F2" w:rsidP="000E736D">
      <w:r>
        <w:continuationSeparator/>
      </w:r>
    </w:p>
    <w:p w14:paraId="6FEA08D2" w14:textId="77777777" w:rsidR="00D778F2" w:rsidRDefault="00D778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4D85AF2F" w:rsidR="00160CA9" w:rsidRPr="00A670D2" w:rsidRDefault="0069772E" w:rsidP="00762247">
          <w:pPr>
            <w:pStyle w:val="Footer"/>
            <w:framePr w:hSpace="0" w:wrap="auto" w:vAnchor="margin" w:hAnchor="text" w:xAlign="left" w:yAlign="inline"/>
          </w:pPr>
          <w:r>
            <w:t>Rev 1.2, 2-Dec-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6EAACCB1" w:rsidR="00160CA9" w:rsidRPr="00A670D2" w:rsidRDefault="0069772E" w:rsidP="00762247">
          <w:pPr>
            <w:pStyle w:val="Footer"/>
            <w:framePr w:hSpace="0" w:wrap="auto" w:vAnchor="margin" w:hAnchor="text" w:xAlign="left" w:yAlign="inline"/>
          </w:pPr>
          <w:r>
            <w:t>2-Dec-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C55BE" w14:textId="77777777" w:rsidR="00D778F2" w:rsidRDefault="00D778F2" w:rsidP="000E736D">
      <w:r>
        <w:separator/>
      </w:r>
    </w:p>
    <w:p w14:paraId="24A2276D" w14:textId="77777777" w:rsidR="00D778F2" w:rsidRDefault="00D778F2"/>
  </w:footnote>
  <w:footnote w:type="continuationSeparator" w:id="0">
    <w:p w14:paraId="5AB3C48B" w14:textId="77777777" w:rsidR="00D778F2" w:rsidRDefault="00D778F2" w:rsidP="000E736D">
      <w:r>
        <w:continuationSeparator/>
      </w:r>
    </w:p>
    <w:p w14:paraId="3D87E555" w14:textId="77777777" w:rsidR="00D778F2" w:rsidRDefault="00D778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gUAunJ7Dy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A31D7"/>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2773B"/>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E71A9"/>
    <w:rsid w:val="00BF570A"/>
    <w:rsid w:val="00C045AC"/>
    <w:rsid w:val="00C2244D"/>
    <w:rsid w:val="00C25D85"/>
    <w:rsid w:val="00C26289"/>
    <w:rsid w:val="00C305F5"/>
    <w:rsid w:val="00C3205C"/>
    <w:rsid w:val="00C33733"/>
    <w:rsid w:val="00C4381F"/>
    <w:rsid w:val="00C5125F"/>
    <w:rsid w:val="00C5131F"/>
    <w:rsid w:val="00C678E6"/>
    <w:rsid w:val="00C74FE4"/>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778F2"/>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6A4DE-CDB8-4F93-B9E9-98C24B30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11</TotalTime>
  <Pages>7</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1</cp:revision>
  <cp:lastPrinted>2020-06-14T07:13:00Z</cp:lastPrinted>
  <dcterms:created xsi:type="dcterms:W3CDTF">2019-12-02T06:17:00Z</dcterms:created>
  <dcterms:modified xsi:type="dcterms:W3CDTF">2020-06-14T07:13:00Z</dcterms:modified>
</cp:coreProperties>
</file>